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0FFDF3" w14:textId="77777777" w:rsidR="00E955C5" w:rsidRPr="00C30730" w:rsidRDefault="00E955C5" w:rsidP="00E955C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0"/>
        </w:rPr>
      </w:pPr>
      <w:r w:rsidRPr="00C30730">
        <w:rPr>
          <w:rFonts w:ascii="Times New Roman" w:eastAsia="Calibri" w:hAnsi="Times New Roman" w:cs="Times New Roman"/>
          <w:b/>
          <w:bCs/>
          <w:color w:val="000000"/>
          <w:sz w:val="20"/>
        </w:rPr>
        <w:t>COLLEGE OF HEALTH SCIENCES</w:t>
      </w:r>
    </w:p>
    <w:p w14:paraId="0C8E5CD9" w14:textId="70D4D971" w:rsidR="00E955C5" w:rsidRPr="00C30730" w:rsidRDefault="00E955C5" w:rsidP="00E955C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0"/>
        </w:rPr>
      </w:pPr>
      <w:r w:rsidRPr="00C30730">
        <w:rPr>
          <w:rFonts w:ascii="Times New Roman" w:eastAsia="Calibri" w:hAnsi="Times New Roman" w:cs="Times New Roman"/>
          <w:b/>
          <w:bCs/>
          <w:color w:val="000000"/>
          <w:sz w:val="20"/>
        </w:rPr>
        <w:t>S</w:t>
      </w:r>
      <w:r w:rsidR="00C30730" w:rsidRPr="00C30730">
        <w:rPr>
          <w:rFonts w:ascii="Times New Roman" w:eastAsia="Calibri" w:hAnsi="Times New Roman" w:cs="Times New Roman"/>
          <w:b/>
          <w:bCs/>
          <w:color w:val="000000"/>
          <w:sz w:val="20"/>
        </w:rPr>
        <w:t>CHOOL OF NURSING AND PUBLIC HEALTH MEDICINE</w:t>
      </w:r>
      <w:bookmarkStart w:id="0" w:name="_Hlk146691623"/>
    </w:p>
    <w:bookmarkEnd w:id="0"/>
    <w:p w14:paraId="4C8CB730" w14:textId="3F2AD4B0" w:rsidR="00E955C5" w:rsidRPr="00C30730" w:rsidRDefault="00226663" w:rsidP="00E955C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sz w:val="20"/>
        </w:rPr>
      </w:pPr>
      <w:r>
        <w:rPr>
          <w:rFonts w:ascii="Times New Roman" w:eastAsia="Calibri" w:hAnsi="Times New Roman" w:cs="Times New Roman"/>
          <w:b/>
          <w:bCs/>
          <w:color w:val="000000"/>
          <w:sz w:val="20"/>
        </w:rPr>
        <w:t xml:space="preserve">                                                                                 </w:t>
      </w:r>
      <w:r w:rsidR="00882301">
        <w:rPr>
          <w:rFonts w:ascii="Times New Roman" w:eastAsia="Calibri" w:hAnsi="Times New Roman" w:cs="Times New Roman"/>
          <w:b/>
          <w:bCs/>
          <w:color w:val="000000"/>
          <w:sz w:val="20"/>
        </w:rPr>
        <w:t>RESEACH ASSISTANT</w:t>
      </w:r>
    </w:p>
    <w:p w14:paraId="74D11E58" w14:textId="09B0B412" w:rsidR="00E955C5" w:rsidRPr="00C30730" w:rsidRDefault="00882301" w:rsidP="00E955C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0"/>
        </w:rPr>
      </w:pPr>
      <w:r>
        <w:rPr>
          <w:rFonts w:ascii="Times New Roman" w:eastAsia="Calibri" w:hAnsi="Times New Roman" w:cs="Times New Roman"/>
          <w:b/>
          <w:bCs/>
          <w:color w:val="000000"/>
          <w:sz w:val="20"/>
        </w:rPr>
        <w:t xml:space="preserve">THREE TO SIX MONTHS </w:t>
      </w:r>
      <w:r w:rsidR="00E955C5" w:rsidRPr="00C30730">
        <w:rPr>
          <w:rFonts w:ascii="Times New Roman" w:eastAsia="Calibri" w:hAnsi="Times New Roman" w:cs="Times New Roman"/>
          <w:b/>
          <w:bCs/>
          <w:color w:val="000000"/>
          <w:sz w:val="20"/>
        </w:rPr>
        <w:t>FIXED TERM CONTRACT POSITION</w:t>
      </w:r>
    </w:p>
    <w:p w14:paraId="15861C3E" w14:textId="644F6CDF" w:rsidR="00E955C5" w:rsidRPr="00C30730" w:rsidRDefault="00882301" w:rsidP="00E955C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0"/>
          <w:szCs w:val="20"/>
        </w:rPr>
      </w:pPr>
      <w:r>
        <w:rPr>
          <w:rFonts w:ascii="Times New Roman" w:eastAsia="Calibri" w:hAnsi="Times New Roman" w:cs="Times New Roman"/>
          <w:color w:val="000000"/>
          <w:sz w:val="20"/>
          <w:szCs w:val="20"/>
        </w:rPr>
        <w:t xml:space="preserve">                                                            REFERENCE NUMBER: </w:t>
      </w:r>
      <w:hyperlink r:id="rId5" w:history="1">
        <w:r w:rsidRPr="00843A56">
          <w:rPr>
            <w:rStyle w:val="Hyperlink"/>
            <w:rFonts w:ascii="Times New Roman" w:eastAsia="Calibri" w:hAnsi="Times New Roman" w:cs="Times New Roman"/>
            <w:bCs/>
            <w:sz w:val="24"/>
            <w:szCs w:val="24"/>
          </w:rPr>
          <w:t>hlongwam6@gmail.com</w:t>
        </w:r>
      </w:hyperlink>
    </w:p>
    <w:p w14:paraId="2572975C" w14:textId="47DF3A24" w:rsidR="00226663" w:rsidRDefault="00882301" w:rsidP="0022666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  <w:t xml:space="preserve">                                                             </w:t>
      </w:r>
    </w:p>
    <w:p w14:paraId="64876AE2" w14:textId="46B47911" w:rsidR="00E955C5" w:rsidRPr="00882301" w:rsidRDefault="00E955C5" w:rsidP="00E955C5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</w:pPr>
      <w:r w:rsidRPr="00C30730"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  <w:t xml:space="preserve"> </w:t>
      </w:r>
      <w:r w:rsidRPr="00C30730"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  <w:tab/>
        <w:t xml:space="preserve"> </w:t>
      </w:r>
      <w:r w:rsidRPr="00C30730"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  <w:tab/>
      </w:r>
      <w:r w:rsidR="00C30730" w:rsidRPr="00C30730"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  <w:tab/>
      </w:r>
      <w:r w:rsidR="00C30730" w:rsidRPr="00C30730">
        <w:rPr>
          <w:rFonts w:ascii="Times New Roman" w:eastAsia="Calibri" w:hAnsi="Times New Roman" w:cs="Times New Roman"/>
          <w:b/>
          <w:bCs/>
          <w:color w:val="000000"/>
          <w:sz w:val="20"/>
          <w:szCs w:val="20"/>
        </w:rPr>
        <w:tab/>
      </w:r>
    </w:p>
    <w:p w14:paraId="6DDD1906" w14:textId="08CB3B57" w:rsidR="00C30730" w:rsidRPr="00C30730" w:rsidRDefault="00E955C5" w:rsidP="00C30730">
      <w:pPr>
        <w:pBdr>
          <w:bottom w:val="single" w:sz="12" w:space="17" w:color="auto"/>
        </w:pBdr>
        <w:tabs>
          <w:tab w:val="left" w:pos="9630"/>
        </w:tabs>
        <w:spacing w:line="276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ZA" w:eastAsia="en-ZA"/>
        </w:rPr>
      </w:pPr>
      <w:r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>The College of Health Sciences:  S</w:t>
      </w:r>
      <w:r w:rsidR="00C30730"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chool of Nursing and Public Health Medicine </w:t>
      </w:r>
      <w:r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seek to employ registered </w:t>
      </w:r>
      <w:r w:rsidR="00C30730"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>postgraduate</w:t>
      </w:r>
      <w:r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students, as </w:t>
      </w:r>
      <w:r w:rsidR="00C30730"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Research Assistants </w:t>
      </w:r>
      <w:r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>for</w:t>
      </w:r>
      <w:r w:rsidR="00C30730"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a study conducted in uMgungundlovu District. </w:t>
      </w:r>
      <w:r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>The successful incumbents will be expected to undergo training prior to appointment and commencement of duties</w:t>
      </w:r>
      <w:r w:rsidR="00C30730"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>.</w:t>
      </w:r>
    </w:p>
    <w:p w14:paraId="19AB6F3D" w14:textId="6913BE5A" w:rsidR="005549E6" w:rsidRPr="00C30730" w:rsidRDefault="005549E6" w:rsidP="00C30730">
      <w:pPr>
        <w:pBdr>
          <w:bottom w:val="single" w:sz="12" w:space="17" w:color="auto"/>
        </w:pBdr>
        <w:tabs>
          <w:tab w:val="left" w:pos="9630"/>
        </w:tabs>
        <w:spacing w:line="276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</w:pP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 xml:space="preserve">Fieldworkers will be trained </w:t>
      </w: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ZA" w:eastAsia="en-ZA"/>
        </w:rPr>
        <w:t xml:space="preserve">to collect data from study participants and interview facility informants at selected facilities in the </w:t>
      </w:r>
      <w:r w:rsidR="00F8461D"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>uMgungundlovu</w:t>
      </w:r>
      <w:r w:rsidR="00F8461D" w:rsidRPr="00C30730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  <w:t xml:space="preserve"> </w:t>
      </w: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ZA" w:eastAsia="en-ZA"/>
        </w:rPr>
        <w:t>district, KZN</w:t>
      </w: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>.</w:t>
      </w: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ZA" w:eastAsia="en-ZA"/>
        </w:rPr>
        <w:t xml:space="preserve"> </w:t>
      </w: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 xml:space="preserve">The fieldworker will normally work </w:t>
      </w:r>
      <w:r w:rsidR="00BD259E"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>along an assigned fieldwork supervisor and</w:t>
      </w:r>
      <w:r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 xml:space="preserve"> will travel to the selected facilities in a sub-district to do the fieldwork.</w:t>
      </w:r>
    </w:p>
    <w:p w14:paraId="2996D5C6" w14:textId="04B4B517" w:rsidR="00E62CA7" w:rsidRPr="00C30730" w:rsidRDefault="00236031" w:rsidP="00F50B55">
      <w:p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</w:pPr>
      <w:r w:rsidRPr="00C30730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t>Core requirements, q</w:t>
      </w:r>
      <w:r w:rsidR="00E62CA7" w:rsidRPr="00C30730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t xml:space="preserve">ualifications and experience: </w:t>
      </w:r>
    </w:p>
    <w:p w14:paraId="3A98A670" w14:textId="6DC7A27E" w:rsidR="00E62CA7" w:rsidRPr="00C30730" w:rsidRDefault="00B22C1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bCs/>
          <w:lang w:val="en-GB" w:eastAsia="en-ZA"/>
        </w:rPr>
      </w:pPr>
      <w:r>
        <w:rPr>
          <w:bCs/>
          <w:lang w:eastAsia="en-ZA"/>
        </w:rPr>
        <w:t xml:space="preserve">Postgraduate </w:t>
      </w:r>
      <w:r w:rsidR="00E62CA7" w:rsidRPr="00C30730">
        <w:rPr>
          <w:bCs/>
          <w:lang w:eastAsia="en-ZA"/>
        </w:rPr>
        <w:t xml:space="preserve">Degree/ equivalent qualification in Social/ Health Sciences </w:t>
      </w:r>
    </w:p>
    <w:p w14:paraId="649EEFEE" w14:textId="6C2060D4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bCs/>
          <w:lang w:val="en-GB" w:eastAsia="en-ZA"/>
        </w:rPr>
      </w:pPr>
      <w:r w:rsidRPr="00C30730">
        <w:rPr>
          <w:bCs/>
          <w:lang w:eastAsia="en-ZA"/>
        </w:rPr>
        <w:t>Master’s degree</w:t>
      </w:r>
      <w:r w:rsidR="00B22C17">
        <w:rPr>
          <w:bCs/>
          <w:lang w:eastAsia="en-ZA"/>
        </w:rPr>
        <w:t xml:space="preserve"> or PhD</w:t>
      </w:r>
      <w:r w:rsidRPr="00C30730">
        <w:rPr>
          <w:bCs/>
          <w:lang w:eastAsia="en-ZA"/>
        </w:rPr>
        <w:t xml:space="preserve"> in Social/Health Sciences would be advantageous. </w:t>
      </w:r>
    </w:p>
    <w:p w14:paraId="365A43F1" w14:textId="77777777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bCs/>
          <w:lang w:val="en-GB" w:eastAsia="en-ZA"/>
        </w:rPr>
      </w:pPr>
      <w:r w:rsidRPr="00C30730">
        <w:rPr>
          <w:bCs/>
          <w:lang w:eastAsia="en-ZA"/>
        </w:rPr>
        <w:t xml:space="preserve">Previous Research experience </w:t>
      </w:r>
    </w:p>
    <w:p w14:paraId="27D1BEBA" w14:textId="03CFF4A6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bCs/>
          <w:lang w:val="en-GB" w:eastAsia="en-ZA"/>
        </w:rPr>
      </w:pPr>
      <w:r w:rsidRPr="00C30730">
        <w:rPr>
          <w:bCs/>
          <w:lang w:eastAsia="en-ZA"/>
        </w:rPr>
        <w:t xml:space="preserve">HIV/AIDS knowledge </w:t>
      </w:r>
    </w:p>
    <w:p w14:paraId="51816513" w14:textId="77777777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bCs/>
          <w:lang w:val="en-GB" w:eastAsia="en-ZA"/>
        </w:rPr>
      </w:pPr>
      <w:r w:rsidRPr="00C30730">
        <w:rPr>
          <w:bCs/>
          <w:lang w:eastAsia="en-ZA"/>
        </w:rPr>
        <w:t xml:space="preserve">Computer literate in Microsoft Office (word, excel, outlook) </w:t>
      </w:r>
    </w:p>
    <w:p w14:paraId="7145B87B" w14:textId="4C3ADD15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after="200" w:line="276" w:lineRule="auto"/>
        <w:ind w:right="-50"/>
        <w:jc w:val="both"/>
        <w:rPr>
          <w:bCs/>
          <w:lang w:val="en-GB" w:eastAsia="en-ZA"/>
        </w:rPr>
      </w:pPr>
      <w:r w:rsidRPr="00C30730">
        <w:rPr>
          <w:bCs/>
          <w:lang w:eastAsia="en-ZA"/>
        </w:rPr>
        <w:t>Fluency in English and isiZulu</w:t>
      </w:r>
    </w:p>
    <w:p w14:paraId="045C5BEC" w14:textId="2E2FC950" w:rsidR="00236031" w:rsidRPr="00C30730" w:rsidRDefault="00236031" w:rsidP="00236031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lang w:val="en-GB" w:eastAsia="en-ZA"/>
        </w:rPr>
      </w:pPr>
      <w:r w:rsidRPr="00C30730">
        <w:rPr>
          <w:lang w:val="en-GB" w:eastAsia="en-ZA"/>
        </w:rPr>
        <w:t>Willingness to travel within the district and work long irregular hours</w:t>
      </w:r>
    </w:p>
    <w:p w14:paraId="09405728" w14:textId="6B2A75ED" w:rsidR="00236031" w:rsidRDefault="00236031" w:rsidP="00236031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lang w:val="en-GB" w:eastAsia="en-ZA"/>
        </w:rPr>
      </w:pPr>
      <w:r w:rsidRPr="00C30730">
        <w:rPr>
          <w:lang w:val="en-GB" w:eastAsia="en-ZA"/>
        </w:rPr>
        <w:t>Valid driver’s licence</w:t>
      </w:r>
    </w:p>
    <w:p w14:paraId="56FAEC0C" w14:textId="77777777" w:rsidR="00C30730" w:rsidRPr="00C30730" w:rsidRDefault="00C30730" w:rsidP="00C30730">
      <w:pPr>
        <w:pStyle w:val="ListParagraph"/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lang w:val="en-GB" w:eastAsia="en-ZA"/>
        </w:rPr>
      </w:pPr>
    </w:p>
    <w:p w14:paraId="2AF2E5A4" w14:textId="77777777" w:rsidR="00E62CA7" w:rsidRPr="00C30730" w:rsidRDefault="00E62CA7" w:rsidP="00293D65">
      <w:pPr>
        <w:tabs>
          <w:tab w:val="left" w:pos="9630"/>
        </w:tabs>
        <w:autoSpaceDE w:val="0"/>
        <w:autoSpaceDN w:val="0"/>
        <w:adjustRightInd w:val="0"/>
        <w:spacing w:after="0" w:line="276" w:lineRule="auto"/>
        <w:ind w:right="119"/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</w:pPr>
      <w:r w:rsidRPr="00C30730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t xml:space="preserve">Key responsibilities: </w:t>
      </w:r>
    </w:p>
    <w:p w14:paraId="7EF6B924" w14:textId="77777777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Assist with preparations for data collection from </w:t>
      </w:r>
      <w:r w:rsidRPr="00C30730">
        <w:rPr>
          <w:bCs/>
          <w:lang w:val="en-ZA" w:eastAsia="en-ZA"/>
        </w:rPr>
        <w:t>study participants and informants at selected facilities</w:t>
      </w:r>
      <w:r w:rsidRPr="00C30730">
        <w:rPr>
          <w:bCs/>
          <w:lang w:eastAsia="en-ZA"/>
        </w:rPr>
        <w:t xml:space="preserve">. </w:t>
      </w:r>
    </w:p>
    <w:p w14:paraId="78738DED" w14:textId="21363D24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Conduct telephone calls and/or emails to staff of study facilities, and/or setting up meetings with staff of study facilities, as required </w:t>
      </w:r>
    </w:p>
    <w:p w14:paraId="64BFB786" w14:textId="7729FC17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Obtain informed consent from potential participants </w:t>
      </w:r>
    </w:p>
    <w:p w14:paraId="23A5D192" w14:textId="77777777" w:rsidR="00236031" w:rsidRPr="00C30730" w:rsidRDefault="00236031" w:rsidP="00236031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val="en-GB" w:eastAsia="en-ZA"/>
        </w:rPr>
        <w:t xml:space="preserve">Enrol and </w:t>
      </w:r>
      <w:r w:rsidRPr="00C30730">
        <w:rPr>
          <w:bCs/>
          <w:lang w:eastAsia="en-ZA"/>
        </w:rPr>
        <w:t xml:space="preserve">collect data from study participants in selected facilities in the </w:t>
      </w:r>
      <w:r w:rsidRPr="00C30730">
        <w:rPr>
          <w:bCs/>
          <w:lang w:val="en-GB" w:eastAsia="en-ZA"/>
        </w:rPr>
        <w:t xml:space="preserve">uMgungundlovu </w:t>
      </w:r>
      <w:r w:rsidRPr="00C30730">
        <w:rPr>
          <w:bCs/>
          <w:lang w:eastAsia="en-ZA"/>
        </w:rPr>
        <w:t xml:space="preserve">district </w:t>
      </w:r>
    </w:p>
    <w:p w14:paraId="1BB00AAF" w14:textId="614C2B5C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>Schedule participant visits</w:t>
      </w:r>
      <w:r w:rsidR="00236031" w:rsidRPr="00C30730">
        <w:rPr>
          <w:bCs/>
          <w:lang w:eastAsia="en-ZA"/>
        </w:rPr>
        <w:t>/interviews</w:t>
      </w:r>
      <w:r w:rsidRPr="00C30730">
        <w:rPr>
          <w:bCs/>
          <w:lang w:eastAsia="en-ZA"/>
        </w:rPr>
        <w:t xml:space="preserve"> </w:t>
      </w:r>
    </w:p>
    <w:p w14:paraId="4CA8DEB8" w14:textId="44234938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Implementation of Research protocols and assist in maintaining compliance with protocol, SOP’s and study procedures </w:t>
      </w:r>
    </w:p>
    <w:p w14:paraId="75DF2650" w14:textId="1C8671F9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Perform quality control of data collected </w:t>
      </w:r>
    </w:p>
    <w:p w14:paraId="4EF2F654" w14:textId="4167804B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Monitoring and evaluation </w:t>
      </w:r>
    </w:p>
    <w:p w14:paraId="1B057CBD" w14:textId="794DA824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val="en-GB" w:eastAsia="en-ZA"/>
        </w:rPr>
      </w:pPr>
      <w:r w:rsidRPr="00C30730">
        <w:rPr>
          <w:bCs/>
          <w:lang w:eastAsia="en-ZA"/>
        </w:rPr>
        <w:t xml:space="preserve">Perform </w:t>
      </w:r>
      <w:proofErr w:type="spellStart"/>
      <w:r w:rsidRPr="00C30730">
        <w:rPr>
          <w:bCs/>
          <w:lang w:eastAsia="en-ZA"/>
        </w:rPr>
        <w:t>adhoc</w:t>
      </w:r>
      <w:proofErr w:type="spellEnd"/>
      <w:r w:rsidRPr="00C30730">
        <w:rPr>
          <w:bCs/>
          <w:lang w:eastAsia="en-ZA"/>
        </w:rPr>
        <w:t xml:space="preserve"> research activities</w:t>
      </w:r>
    </w:p>
    <w:p w14:paraId="5A32DDCE" w14:textId="733E7860" w:rsidR="00E62CA7" w:rsidRDefault="00E62CA7" w:rsidP="00293D65">
      <w:pPr>
        <w:tabs>
          <w:tab w:val="left" w:pos="9630"/>
        </w:tabs>
        <w:autoSpaceDE w:val="0"/>
        <w:autoSpaceDN w:val="0"/>
        <w:adjustRightInd w:val="0"/>
        <w:spacing w:after="0" w:line="276" w:lineRule="auto"/>
        <w:ind w:right="119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</w:pPr>
    </w:p>
    <w:p w14:paraId="3E9CE9EB" w14:textId="77777777" w:rsidR="00C30730" w:rsidRPr="00C30730" w:rsidRDefault="00C30730" w:rsidP="00293D65">
      <w:pPr>
        <w:tabs>
          <w:tab w:val="left" w:pos="9630"/>
        </w:tabs>
        <w:autoSpaceDE w:val="0"/>
        <w:autoSpaceDN w:val="0"/>
        <w:adjustRightInd w:val="0"/>
        <w:spacing w:after="0" w:line="276" w:lineRule="auto"/>
        <w:ind w:right="119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</w:pPr>
    </w:p>
    <w:p w14:paraId="3ADE2B19" w14:textId="77777777" w:rsidR="00E62CA7" w:rsidRPr="00C30730" w:rsidRDefault="00E62CA7" w:rsidP="00293D65">
      <w:pPr>
        <w:tabs>
          <w:tab w:val="left" w:pos="9630"/>
        </w:tabs>
        <w:autoSpaceDE w:val="0"/>
        <w:autoSpaceDN w:val="0"/>
        <w:adjustRightInd w:val="0"/>
        <w:spacing w:after="0" w:line="276" w:lineRule="auto"/>
        <w:ind w:right="119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</w:pPr>
    </w:p>
    <w:p w14:paraId="4527F056" w14:textId="77777777" w:rsidR="00E62CA7" w:rsidRPr="00C30730" w:rsidRDefault="00E62CA7" w:rsidP="00293D65">
      <w:pPr>
        <w:tabs>
          <w:tab w:val="left" w:pos="9630"/>
        </w:tabs>
        <w:autoSpaceDE w:val="0"/>
        <w:autoSpaceDN w:val="0"/>
        <w:adjustRightInd w:val="0"/>
        <w:spacing w:after="0" w:line="276" w:lineRule="auto"/>
        <w:ind w:right="119"/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</w:pPr>
      <w:r w:rsidRPr="00C30730">
        <w:rPr>
          <w:rFonts w:ascii="Times New Roman" w:eastAsia="Times New Roman" w:hAnsi="Times New Roman" w:cs="Times New Roman"/>
          <w:b/>
          <w:bCs/>
          <w:sz w:val="24"/>
          <w:szCs w:val="24"/>
          <w:lang w:eastAsia="en-ZA"/>
        </w:rPr>
        <w:lastRenderedPageBreak/>
        <w:t xml:space="preserve">Personal qualities and competencies: </w:t>
      </w:r>
    </w:p>
    <w:p w14:paraId="1C14A68C" w14:textId="42285EE2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Attention to detail </w:t>
      </w:r>
    </w:p>
    <w:p w14:paraId="1D9A6223" w14:textId="531CFFF0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Ability to organize and manage multiple priorities </w:t>
      </w:r>
    </w:p>
    <w:p w14:paraId="7382E989" w14:textId="5A6D2C2D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eastAsia="en-ZA"/>
        </w:rPr>
      </w:pPr>
      <w:r w:rsidRPr="00C30730">
        <w:rPr>
          <w:bCs/>
          <w:lang w:eastAsia="en-ZA"/>
        </w:rPr>
        <w:t xml:space="preserve">Ability to work independently, without direct supervision and fit in well within a multidisciplinary team. </w:t>
      </w:r>
    </w:p>
    <w:p w14:paraId="3636159A" w14:textId="21CCE49D" w:rsidR="00E62CA7" w:rsidRPr="00C30730" w:rsidRDefault="00E62CA7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val="en-GB" w:eastAsia="en-ZA"/>
        </w:rPr>
      </w:pPr>
      <w:r w:rsidRPr="00C30730">
        <w:rPr>
          <w:bCs/>
          <w:lang w:eastAsia="en-ZA"/>
        </w:rPr>
        <w:t>Excellent communication and interpersonal skills</w:t>
      </w:r>
    </w:p>
    <w:p w14:paraId="4C6B0CB6" w14:textId="7F4DC53E" w:rsidR="00236031" w:rsidRPr="00C30730" w:rsidRDefault="00236031" w:rsidP="00E62CA7">
      <w:pPr>
        <w:pStyle w:val="ListParagraph"/>
        <w:numPr>
          <w:ilvl w:val="0"/>
          <w:numId w:val="20"/>
        </w:numPr>
        <w:tabs>
          <w:tab w:val="left" w:pos="9630"/>
        </w:tabs>
        <w:autoSpaceDE w:val="0"/>
        <w:autoSpaceDN w:val="0"/>
        <w:adjustRightInd w:val="0"/>
        <w:spacing w:line="276" w:lineRule="auto"/>
        <w:ind w:right="119"/>
        <w:rPr>
          <w:bCs/>
          <w:lang w:val="en-GB" w:eastAsia="en-ZA"/>
        </w:rPr>
      </w:pPr>
      <w:r w:rsidRPr="00C30730">
        <w:rPr>
          <w:bCs/>
          <w:lang w:val="en-GB" w:eastAsia="en-ZA"/>
        </w:rPr>
        <w:t xml:space="preserve">Professionalism </w:t>
      </w:r>
    </w:p>
    <w:p w14:paraId="18BE9757" w14:textId="7B7A4A38" w:rsidR="00236031" w:rsidRPr="00C30730" w:rsidRDefault="00236031" w:rsidP="00236031">
      <w:pPr>
        <w:pStyle w:val="NoSpacing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 w:eastAsia="en-ZA"/>
        </w:rPr>
      </w:pPr>
      <w:r w:rsidRPr="00C30730">
        <w:rPr>
          <w:rFonts w:ascii="Times New Roman" w:hAnsi="Times New Roman" w:cs="Times New Roman"/>
          <w:sz w:val="24"/>
          <w:szCs w:val="24"/>
          <w:lang w:val="en-GB" w:eastAsia="en-ZA"/>
        </w:rPr>
        <w:t xml:space="preserve">Good, organisational, facilitation and report-writing skills </w:t>
      </w:r>
    </w:p>
    <w:p w14:paraId="771C47D4" w14:textId="12FC8535" w:rsidR="00BD259E" w:rsidRPr="00C30730" w:rsidRDefault="00BD259E" w:rsidP="005549E6">
      <w:pPr>
        <w:pStyle w:val="NoSpacing"/>
        <w:spacing w:line="276" w:lineRule="auto"/>
        <w:ind w:left="540" w:hanging="360"/>
        <w:jc w:val="both"/>
        <w:rPr>
          <w:rFonts w:ascii="Times New Roman" w:hAnsi="Times New Roman" w:cs="Times New Roman"/>
          <w:sz w:val="24"/>
          <w:szCs w:val="24"/>
          <w:lang w:val="en-GB" w:eastAsia="en-ZA"/>
        </w:rPr>
      </w:pPr>
    </w:p>
    <w:p w14:paraId="28E80BE1" w14:textId="2AE11820" w:rsidR="00BD259E" w:rsidRPr="00C30730" w:rsidRDefault="00BD259E" w:rsidP="00F50B55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 w:eastAsia="en-ZA"/>
        </w:rPr>
      </w:pPr>
      <w:r w:rsidRPr="00C30730">
        <w:rPr>
          <w:rFonts w:ascii="Times New Roman" w:hAnsi="Times New Roman" w:cs="Times New Roman"/>
          <w:b/>
          <w:bCs/>
          <w:sz w:val="24"/>
          <w:szCs w:val="24"/>
          <w:lang w:val="en-GB" w:eastAsia="en-ZA"/>
        </w:rPr>
        <w:t>Advantages:</w:t>
      </w:r>
    </w:p>
    <w:p w14:paraId="46588802" w14:textId="0FF2A82D" w:rsidR="00BD259E" w:rsidRPr="00C30730" w:rsidRDefault="00BD259E" w:rsidP="00F50B55">
      <w:pPr>
        <w:pStyle w:val="NoSpacing"/>
        <w:numPr>
          <w:ilvl w:val="0"/>
          <w:numId w:val="1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  <w:lang w:val="en-GB" w:eastAsia="en-ZA"/>
        </w:rPr>
      </w:pPr>
      <w:r w:rsidRPr="00C30730">
        <w:rPr>
          <w:rFonts w:ascii="Times New Roman" w:hAnsi="Times New Roman" w:cs="Times New Roman"/>
          <w:sz w:val="24"/>
          <w:szCs w:val="24"/>
          <w:lang w:val="en-GB" w:eastAsia="en-ZA"/>
        </w:rPr>
        <w:t xml:space="preserve">Ability to collect data using electronic survey tools, such as </w:t>
      </w:r>
      <w:proofErr w:type="spellStart"/>
      <w:r w:rsidRPr="00C30730">
        <w:rPr>
          <w:rFonts w:ascii="Times New Roman" w:hAnsi="Times New Roman" w:cs="Times New Roman"/>
          <w:sz w:val="24"/>
          <w:szCs w:val="24"/>
          <w:lang w:val="en-GB" w:eastAsia="en-ZA"/>
        </w:rPr>
        <w:t>Red</w:t>
      </w:r>
      <w:r w:rsidR="00C30730">
        <w:rPr>
          <w:rFonts w:ascii="Times New Roman" w:hAnsi="Times New Roman" w:cs="Times New Roman"/>
          <w:sz w:val="24"/>
          <w:szCs w:val="24"/>
          <w:lang w:val="en-GB" w:eastAsia="en-ZA"/>
        </w:rPr>
        <w:t>C</w:t>
      </w:r>
      <w:r w:rsidRPr="00C30730">
        <w:rPr>
          <w:rFonts w:ascii="Times New Roman" w:hAnsi="Times New Roman" w:cs="Times New Roman"/>
          <w:sz w:val="24"/>
          <w:szCs w:val="24"/>
          <w:lang w:val="en-GB" w:eastAsia="en-ZA"/>
        </w:rPr>
        <w:t>ap</w:t>
      </w:r>
      <w:proofErr w:type="spellEnd"/>
    </w:p>
    <w:p w14:paraId="0F7DB602" w14:textId="65D33283" w:rsidR="00BD259E" w:rsidRPr="00C30730" w:rsidRDefault="00BD259E" w:rsidP="00F50B55">
      <w:pPr>
        <w:pStyle w:val="NoSpacing"/>
        <w:numPr>
          <w:ilvl w:val="0"/>
          <w:numId w:val="1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  <w:lang w:val="en-GB" w:eastAsia="en-ZA"/>
        </w:rPr>
      </w:pPr>
      <w:r w:rsidRPr="00C30730">
        <w:rPr>
          <w:rFonts w:ascii="Times New Roman" w:hAnsi="Times New Roman" w:cs="Times New Roman"/>
          <w:sz w:val="24"/>
          <w:szCs w:val="24"/>
          <w:lang w:val="en-GB" w:eastAsia="en-ZA"/>
        </w:rPr>
        <w:t>Ability to conduct qualitative interviews</w:t>
      </w:r>
    </w:p>
    <w:p w14:paraId="74472AAA" w14:textId="49AF9EF5" w:rsidR="00236031" w:rsidRPr="00C30730" w:rsidRDefault="00BD259E" w:rsidP="00236031">
      <w:pPr>
        <w:pStyle w:val="NoSpacing"/>
        <w:numPr>
          <w:ilvl w:val="0"/>
          <w:numId w:val="1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  <w:lang w:val="en-GB" w:eastAsia="en-ZA"/>
        </w:rPr>
      </w:pPr>
      <w:r w:rsidRPr="00C30730">
        <w:rPr>
          <w:rFonts w:ascii="Times New Roman" w:hAnsi="Times New Roman" w:cs="Times New Roman"/>
          <w:sz w:val="24"/>
          <w:szCs w:val="24"/>
          <w:lang w:val="en-GB" w:eastAsia="en-ZA"/>
        </w:rPr>
        <w:t>Having undergone a Good Clinical Practice (GCP) training</w:t>
      </w:r>
    </w:p>
    <w:p w14:paraId="75F66259" w14:textId="77777777" w:rsidR="005549E6" w:rsidRPr="00C30730" w:rsidRDefault="005549E6" w:rsidP="005549E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  <w:lang w:val="en-ZA" w:eastAsia="en-ZA"/>
        </w:rPr>
      </w:pPr>
    </w:p>
    <w:p w14:paraId="0827DAA9" w14:textId="42258400" w:rsidR="005549E6" w:rsidRPr="00C30730" w:rsidRDefault="005549E6" w:rsidP="005549E6">
      <w:pPr>
        <w:autoSpaceDE w:val="0"/>
        <w:autoSpaceDN w:val="0"/>
        <w:adjustRightInd w:val="0"/>
        <w:spacing w:after="0" w:line="276" w:lineRule="auto"/>
        <w:ind w:right="26"/>
        <w:jc w:val="both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  <w:r w:rsidRPr="00C30730">
        <w:rPr>
          <w:rFonts w:ascii="Times New Roman" w:eastAsia="Times New Roman" w:hAnsi="Times New Roman" w:cs="Times New Roman"/>
          <w:sz w:val="24"/>
          <w:szCs w:val="24"/>
          <w:lang w:val="en-GB" w:eastAsia="en-ZA"/>
        </w:rPr>
        <w:t xml:space="preserve">Short-listed applicants must be willing to undergo a competency exercise as part of the selection process. </w:t>
      </w:r>
      <w:r w:rsidRPr="00C30730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 xml:space="preserve">Individuals who successfully complete a pre-screening competency exercise and interview will be invited </w:t>
      </w:r>
      <w:r w:rsidRPr="00C30730">
        <w:rPr>
          <w:rFonts w:ascii="Times New Roman" w:eastAsia="Times New Roman" w:hAnsi="Times New Roman" w:cs="Times New Roman"/>
          <w:sz w:val="24"/>
          <w:szCs w:val="24"/>
          <w:lang w:val="en-GB" w:eastAsia="en-ZA"/>
        </w:rPr>
        <w:t xml:space="preserve">to participate in a five-day training programme in </w:t>
      </w:r>
      <w:r w:rsidR="00F8461D" w:rsidRPr="00C30730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>Pietermaritzburg</w:t>
      </w:r>
      <w:r w:rsidR="005A6EBF" w:rsidRPr="00C30730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.</w:t>
      </w:r>
    </w:p>
    <w:p w14:paraId="4D8FAAC0" w14:textId="77777777" w:rsidR="00F8461D" w:rsidRPr="00C30730" w:rsidRDefault="00F8461D" w:rsidP="005549E6">
      <w:pPr>
        <w:autoSpaceDE w:val="0"/>
        <w:autoSpaceDN w:val="0"/>
        <w:adjustRightInd w:val="0"/>
        <w:spacing w:after="0" w:line="276" w:lineRule="auto"/>
        <w:ind w:right="26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ZA"/>
        </w:rPr>
      </w:pPr>
    </w:p>
    <w:p w14:paraId="53A19A4E" w14:textId="1EFD01AF" w:rsidR="005549E6" w:rsidRPr="00C30730" w:rsidRDefault="005549E6" w:rsidP="00F50B55">
      <w:pPr>
        <w:autoSpaceDE w:val="0"/>
        <w:autoSpaceDN w:val="0"/>
        <w:adjustRightInd w:val="0"/>
        <w:spacing w:after="200" w:line="276" w:lineRule="auto"/>
        <w:ind w:right="26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</w:pPr>
      <w:r w:rsidRPr="00C30730"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  <w:t>Fieldwork will commence immediately following the training and the completion of the selection and recruitment processes for fieldwork staff.</w:t>
      </w:r>
      <w:r w:rsidRPr="00C30730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  <w:t xml:space="preserve"> </w:t>
      </w:r>
    </w:p>
    <w:p w14:paraId="6B366C4A" w14:textId="21E54B4B" w:rsidR="00B60EEC" w:rsidRPr="00C30730" w:rsidRDefault="00B60EEC" w:rsidP="005549E6">
      <w:pPr>
        <w:autoSpaceDE w:val="0"/>
        <w:autoSpaceDN w:val="0"/>
        <w:adjustRightInd w:val="0"/>
        <w:spacing w:after="200" w:line="276" w:lineRule="auto"/>
        <w:ind w:right="26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ZA"/>
        </w:rPr>
      </w:pPr>
    </w:p>
    <w:p w14:paraId="74865230" w14:textId="7B74F488" w:rsidR="00B60EEC" w:rsidRPr="00024E77" w:rsidRDefault="00236031" w:rsidP="00F50B55">
      <w:pPr>
        <w:autoSpaceDE w:val="0"/>
        <w:autoSpaceDN w:val="0"/>
        <w:adjustRightInd w:val="0"/>
        <w:spacing w:after="200" w:line="276" w:lineRule="auto"/>
        <w:ind w:right="26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</w:pPr>
      <w:r w:rsidRPr="00024E77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>C</w:t>
      </w:r>
      <w:r w:rsidR="00B60EEC" w:rsidRPr="00024E77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 xml:space="preserve">andidates residing </w:t>
      </w:r>
      <w:r w:rsidRPr="00024E77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>within</w:t>
      </w:r>
      <w:r w:rsidR="00B60EEC" w:rsidRPr="00024E77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 xml:space="preserve"> the uMgungundlovu district</w:t>
      </w:r>
      <w:r w:rsidR="007414B7" w:rsidRPr="00024E77">
        <w:rPr>
          <w:rFonts w:ascii="Times New Roman" w:eastAsia="Times New Roman" w:hAnsi="Times New Roman" w:cs="Times New Roman"/>
          <w:bCs/>
          <w:sz w:val="24"/>
          <w:szCs w:val="24"/>
          <w:lang w:val="en-GB" w:eastAsia="en-ZA"/>
        </w:rPr>
        <w:t xml:space="preserve"> will be prioritized.</w:t>
      </w:r>
    </w:p>
    <w:p w14:paraId="79A98BE8" w14:textId="77777777" w:rsidR="005549E6" w:rsidRPr="00C30730" w:rsidRDefault="005549E6" w:rsidP="005549E6">
      <w:pPr>
        <w:autoSpaceDE w:val="0"/>
        <w:autoSpaceDN w:val="0"/>
        <w:adjustRightInd w:val="0"/>
        <w:spacing w:after="200" w:line="276" w:lineRule="auto"/>
        <w:ind w:right="26"/>
        <w:contextualSpacing/>
        <w:rPr>
          <w:rFonts w:ascii="Times New Roman" w:eastAsia="Times New Roman" w:hAnsi="Times New Roman" w:cs="Times New Roman"/>
          <w:sz w:val="24"/>
          <w:szCs w:val="24"/>
          <w:lang w:val="en-GB" w:eastAsia="en-ZA"/>
        </w:rPr>
      </w:pPr>
    </w:p>
    <w:p w14:paraId="78EA223E" w14:textId="53139D92" w:rsidR="005549E6" w:rsidRPr="00C30730" w:rsidRDefault="007414B7" w:rsidP="005549E6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C30730">
        <w:rPr>
          <w:rFonts w:ascii="Times New Roman" w:eastAsia="Calibri" w:hAnsi="Times New Roman" w:cs="Times New Roman"/>
          <w:sz w:val="24"/>
          <w:szCs w:val="24"/>
        </w:rPr>
        <w:t xml:space="preserve">Period: </w:t>
      </w:r>
      <w:r w:rsidR="00024E77">
        <w:rPr>
          <w:rFonts w:ascii="Times New Roman" w:eastAsia="Calibri" w:hAnsi="Times New Roman" w:cs="Times New Roman"/>
          <w:sz w:val="24"/>
          <w:szCs w:val="24"/>
        </w:rPr>
        <w:t xml:space="preserve">3/6 </w:t>
      </w:r>
      <w:r w:rsidRPr="00C30730">
        <w:rPr>
          <w:rFonts w:ascii="Times New Roman" w:eastAsia="Calibri" w:hAnsi="Times New Roman" w:cs="Times New Roman"/>
          <w:sz w:val="24"/>
          <w:szCs w:val="24"/>
        </w:rPr>
        <w:t>months fixed term contract.</w:t>
      </w:r>
    </w:p>
    <w:p w14:paraId="4ED81B9D" w14:textId="594BCEE4" w:rsidR="007414B7" w:rsidRPr="00882301" w:rsidRDefault="007414B7" w:rsidP="005549E6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30730">
        <w:rPr>
          <w:rFonts w:ascii="Times New Roman" w:hAnsi="Times New Roman" w:cs="Times New Roman"/>
          <w:sz w:val="24"/>
          <w:szCs w:val="24"/>
        </w:rPr>
        <w:t xml:space="preserve">Closing date: </w:t>
      </w:r>
      <w:bookmarkStart w:id="1" w:name="_GoBack"/>
      <w:r w:rsidR="00024E77" w:rsidRPr="00882301">
        <w:rPr>
          <w:rFonts w:ascii="Times New Roman" w:hAnsi="Times New Roman" w:cs="Times New Roman"/>
          <w:b/>
          <w:sz w:val="24"/>
          <w:szCs w:val="24"/>
        </w:rPr>
        <w:t>2</w:t>
      </w:r>
      <w:r w:rsidR="00226663" w:rsidRPr="00882301">
        <w:rPr>
          <w:rFonts w:ascii="Times New Roman" w:hAnsi="Times New Roman" w:cs="Times New Roman"/>
          <w:b/>
          <w:sz w:val="24"/>
          <w:szCs w:val="24"/>
        </w:rPr>
        <w:t>8</w:t>
      </w:r>
      <w:r w:rsidRPr="00882301">
        <w:rPr>
          <w:rFonts w:ascii="Times New Roman" w:hAnsi="Times New Roman" w:cs="Times New Roman"/>
          <w:b/>
          <w:sz w:val="24"/>
          <w:szCs w:val="24"/>
        </w:rPr>
        <w:t xml:space="preserve"> November 2023</w:t>
      </w:r>
    </w:p>
    <w:bookmarkEnd w:id="1"/>
    <w:p w14:paraId="2B1989F1" w14:textId="0DCDA4CA" w:rsidR="007414B7" w:rsidRPr="00C30730" w:rsidRDefault="007414B7" w:rsidP="005549E6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A431CB" w14:textId="2D0111CA" w:rsidR="00024E77" w:rsidRDefault="00024E77" w:rsidP="00C3073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 xml:space="preserve">Please send your Cover Letter and CV to the following email address: </w:t>
      </w:r>
      <w:hyperlink r:id="rId6" w:history="1">
        <w:r w:rsidRPr="00843A56">
          <w:rPr>
            <w:rStyle w:val="Hyperlink"/>
            <w:rFonts w:ascii="Times New Roman" w:eastAsia="Calibri" w:hAnsi="Times New Roman" w:cs="Times New Roman"/>
            <w:bCs/>
            <w:sz w:val="24"/>
            <w:szCs w:val="24"/>
          </w:rPr>
          <w:t>hlongwam6@gmail.com</w:t>
        </w:r>
      </w:hyperlink>
    </w:p>
    <w:p w14:paraId="4DD7AB49" w14:textId="784F6A0B" w:rsidR="00C30730" w:rsidRPr="00C30730" w:rsidRDefault="00C30730" w:rsidP="00C3073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C30730">
        <w:rPr>
          <w:rFonts w:ascii="Times New Roman" w:eastAsia="Calibri" w:hAnsi="Times New Roman" w:cs="Times New Roman"/>
          <w:color w:val="000000"/>
          <w:sz w:val="24"/>
          <w:szCs w:val="24"/>
        </w:rPr>
        <w:t>Enquiries regarding this post are to be directed to</w:t>
      </w:r>
      <w:r w:rsidRPr="00C30730">
        <w:rPr>
          <w:rFonts w:ascii="Times New Roman" w:hAnsi="Times New Roman" w:cs="Times New Roman"/>
          <w:sz w:val="24"/>
          <w:szCs w:val="24"/>
        </w:rPr>
        <w:t xml:space="preserve"> Dr. Mbuzeleni Hlongwa </w:t>
      </w:r>
      <w:hyperlink r:id="rId7" w:history="1">
        <w:r w:rsidRPr="00C30730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longwaM@ukzn.ac.za</w:t>
        </w:r>
      </w:hyperlink>
    </w:p>
    <w:p w14:paraId="71688C78" w14:textId="77777777" w:rsidR="00C30730" w:rsidRPr="00C30730" w:rsidRDefault="00C30730" w:rsidP="005549E6">
      <w:pPr>
        <w:widowControl w:val="0"/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Times New Roman" w:eastAsia="Times New Roman" w:hAnsi="Times New Roman" w:cs="Times New Roman"/>
        </w:rPr>
      </w:pPr>
    </w:p>
    <w:p w14:paraId="0A724186" w14:textId="77777777" w:rsidR="005549E6" w:rsidRPr="00C30730" w:rsidRDefault="005549E6" w:rsidP="005549E6">
      <w:pPr>
        <w:widowControl w:val="0"/>
        <w:kinsoku w:val="0"/>
        <w:overflowPunct w:val="0"/>
        <w:autoSpaceDE w:val="0"/>
        <w:autoSpaceDN w:val="0"/>
        <w:adjustRightInd w:val="0"/>
        <w:spacing w:before="2"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sectPr w:rsidR="005549E6" w:rsidRPr="00C30730" w:rsidSect="00F50B55">
      <w:pgSz w:w="12240" w:h="15840"/>
      <w:pgMar w:top="800" w:right="1320" w:bottom="81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wiss 72 1 BT">
    <w:altName w:val="Swiss 72 1 BT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ewsGoth Cn BT">
    <w:charset w:val="00"/>
    <w:family w:val="swiss"/>
    <w:pitch w:val="variable"/>
    <w:sig w:usb0="00000087" w:usb1="00000000" w:usb2="00000000" w:usb3="00000000" w:csb0="0000001B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611" w:hanging="452"/>
      </w:pPr>
      <w:rPr>
        <w:rFonts w:ascii="Symbol" w:hAnsi="Symbol"/>
        <w:b w:val="0"/>
        <w:w w:val="99"/>
        <w:sz w:val="20"/>
      </w:rPr>
    </w:lvl>
    <w:lvl w:ilvl="1">
      <w:numFmt w:val="bullet"/>
      <w:lvlText w:val="•"/>
      <w:lvlJc w:val="left"/>
      <w:pPr>
        <w:ind w:left="1518" w:hanging="452"/>
      </w:pPr>
    </w:lvl>
    <w:lvl w:ilvl="2">
      <w:numFmt w:val="bullet"/>
      <w:lvlText w:val="•"/>
      <w:lvlJc w:val="left"/>
      <w:pPr>
        <w:ind w:left="2425" w:hanging="452"/>
      </w:pPr>
    </w:lvl>
    <w:lvl w:ilvl="3">
      <w:numFmt w:val="bullet"/>
      <w:lvlText w:val="•"/>
      <w:lvlJc w:val="left"/>
      <w:pPr>
        <w:ind w:left="3332" w:hanging="452"/>
      </w:pPr>
    </w:lvl>
    <w:lvl w:ilvl="4">
      <w:numFmt w:val="bullet"/>
      <w:lvlText w:val="•"/>
      <w:lvlJc w:val="left"/>
      <w:pPr>
        <w:ind w:left="4239" w:hanging="452"/>
      </w:pPr>
    </w:lvl>
    <w:lvl w:ilvl="5">
      <w:numFmt w:val="bullet"/>
      <w:lvlText w:val="•"/>
      <w:lvlJc w:val="left"/>
      <w:pPr>
        <w:ind w:left="5145" w:hanging="452"/>
      </w:pPr>
    </w:lvl>
    <w:lvl w:ilvl="6">
      <w:numFmt w:val="bullet"/>
      <w:lvlText w:val="•"/>
      <w:lvlJc w:val="left"/>
      <w:pPr>
        <w:ind w:left="6052" w:hanging="452"/>
      </w:pPr>
    </w:lvl>
    <w:lvl w:ilvl="7">
      <w:numFmt w:val="bullet"/>
      <w:lvlText w:val="•"/>
      <w:lvlJc w:val="left"/>
      <w:pPr>
        <w:ind w:left="6959" w:hanging="452"/>
      </w:pPr>
    </w:lvl>
    <w:lvl w:ilvl="8">
      <w:numFmt w:val="bullet"/>
      <w:lvlText w:val="•"/>
      <w:lvlJc w:val="left"/>
      <w:pPr>
        <w:ind w:left="7866" w:hanging="452"/>
      </w:pPr>
    </w:lvl>
  </w:abstractNum>
  <w:abstractNum w:abstractNumId="1" w15:restartNumberingAfterBreak="0">
    <w:nsid w:val="00000404"/>
    <w:multiLevelType w:val="multilevel"/>
    <w:tmpl w:val="00000887"/>
    <w:lvl w:ilvl="0">
      <w:numFmt w:val="bullet"/>
      <w:lvlText w:val=""/>
      <w:lvlJc w:val="left"/>
      <w:pPr>
        <w:ind w:left="640" w:hanging="540"/>
      </w:pPr>
      <w:rPr>
        <w:rFonts w:ascii="Symbol" w:hAnsi="Symbol"/>
        <w:b w:val="0"/>
        <w:sz w:val="22"/>
      </w:rPr>
    </w:lvl>
    <w:lvl w:ilvl="1">
      <w:numFmt w:val="bullet"/>
      <w:lvlText w:val="•"/>
      <w:lvlJc w:val="left"/>
      <w:pPr>
        <w:ind w:left="1534" w:hanging="540"/>
      </w:pPr>
    </w:lvl>
    <w:lvl w:ilvl="2">
      <w:numFmt w:val="bullet"/>
      <w:lvlText w:val="•"/>
      <w:lvlJc w:val="left"/>
      <w:pPr>
        <w:ind w:left="2428" w:hanging="540"/>
      </w:pPr>
    </w:lvl>
    <w:lvl w:ilvl="3">
      <w:numFmt w:val="bullet"/>
      <w:lvlText w:val="•"/>
      <w:lvlJc w:val="left"/>
      <w:pPr>
        <w:ind w:left="3322" w:hanging="540"/>
      </w:pPr>
    </w:lvl>
    <w:lvl w:ilvl="4">
      <w:numFmt w:val="bullet"/>
      <w:lvlText w:val="•"/>
      <w:lvlJc w:val="left"/>
      <w:pPr>
        <w:ind w:left="4216" w:hanging="540"/>
      </w:pPr>
    </w:lvl>
    <w:lvl w:ilvl="5">
      <w:numFmt w:val="bullet"/>
      <w:lvlText w:val="•"/>
      <w:lvlJc w:val="left"/>
      <w:pPr>
        <w:ind w:left="5110" w:hanging="540"/>
      </w:pPr>
    </w:lvl>
    <w:lvl w:ilvl="6">
      <w:numFmt w:val="bullet"/>
      <w:lvlText w:val="•"/>
      <w:lvlJc w:val="left"/>
      <w:pPr>
        <w:ind w:left="6004" w:hanging="540"/>
      </w:pPr>
    </w:lvl>
    <w:lvl w:ilvl="7">
      <w:numFmt w:val="bullet"/>
      <w:lvlText w:val="•"/>
      <w:lvlJc w:val="left"/>
      <w:pPr>
        <w:ind w:left="6898" w:hanging="540"/>
      </w:pPr>
    </w:lvl>
    <w:lvl w:ilvl="8">
      <w:numFmt w:val="bullet"/>
      <w:lvlText w:val="•"/>
      <w:lvlJc w:val="left"/>
      <w:pPr>
        <w:ind w:left="7792" w:hanging="540"/>
      </w:pPr>
    </w:lvl>
  </w:abstractNum>
  <w:abstractNum w:abstractNumId="2" w15:restartNumberingAfterBreak="0">
    <w:nsid w:val="00461DFB"/>
    <w:multiLevelType w:val="hybridMultilevel"/>
    <w:tmpl w:val="C952D6C8"/>
    <w:lvl w:ilvl="0" w:tplc="97CE5D5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651FBA"/>
    <w:multiLevelType w:val="hybridMultilevel"/>
    <w:tmpl w:val="29D40D1C"/>
    <w:lvl w:ilvl="0" w:tplc="D1D097A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52945"/>
    <w:multiLevelType w:val="hybridMultilevel"/>
    <w:tmpl w:val="D9C2821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6347E"/>
    <w:multiLevelType w:val="hybridMultilevel"/>
    <w:tmpl w:val="1E96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05BAC"/>
    <w:multiLevelType w:val="hybridMultilevel"/>
    <w:tmpl w:val="29AC2F2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93323F"/>
    <w:multiLevelType w:val="hybridMultilevel"/>
    <w:tmpl w:val="D444B5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AB4A5A"/>
    <w:multiLevelType w:val="hybridMultilevel"/>
    <w:tmpl w:val="68167F38"/>
    <w:lvl w:ilvl="0" w:tplc="D1D097A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C2594B"/>
    <w:multiLevelType w:val="hybridMultilevel"/>
    <w:tmpl w:val="96C80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657077"/>
    <w:multiLevelType w:val="hybridMultilevel"/>
    <w:tmpl w:val="B1A8F60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59E01FF4"/>
    <w:multiLevelType w:val="hybridMultilevel"/>
    <w:tmpl w:val="11E83CB4"/>
    <w:lvl w:ilvl="0" w:tplc="97CE5D5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F26818"/>
    <w:multiLevelType w:val="hybridMultilevel"/>
    <w:tmpl w:val="82428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742BD"/>
    <w:multiLevelType w:val="hybridMultilevel"/>
    <w:tmpl w:val="1D0E1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E64CD5"/>
    <w:multiLevelType w:val="multilevel"/>
    <w:tmpl w:val="7F902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A7A7F94"/>
    <w:multiLevelType w:val="hybridMultilevel"/>
    <w:tmpl w:val="9BDAAA78"/>
    <w:lvl w:ilvl="0" w:tplc="97CE5D5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1"/>
  </w:num>
  <w:num w:numId="5">
    <w:abstractNumId w:val="14"/>
  </w:num>
  <w:num w:numId="6">
    <w:abstractNumId w:val="9"/>
  </w:num>
  <w:num w:numId="7">
    <w:abstractNumId w:val="12"/>
  </w:num>
  <w:num w:numId="8">
    <w:abstractNumId w:val="14"/>
  </w:num>
  <w:num w:numId="9">
    <w:abstractNumId w:val="9"/>
  </w:num>
  <w:num w:numId="10">
    <w:abstractNumId w:val="12"/>
  </w:num>
  <w:num w:numId="11">
    <w:abstractNumId w:val="4"/>
  </w:num>
  <w:num w:numId="12">
    <w:abstractNumId w:val="6"/>
  </w:num>
  <w:num w:numId="13">
    <w:abstractNumId w:val="6"/>
  </w:num>
  <w:num w:numId="14">
    <w:abstractNumId w:val="13"/>
  </w:num>
  <w:num w:numId="15">
    <w:abstractNumId w:val="10"/>
  </w:num>
  <w:num w:numId="16">
    <w:abstractNumId w:val="5"/>
  </w:num>
  <w:num w:numId="17">
    <w:abstractNumId w:val="3"/>
  </w:num>
  <w:num w:numId="18">
    <w:abstractNumId w:val="8"/>
  </w:num>
  <w:num w:numId="19">
    <w:abstractNumId w:val="7"/>
  </w:num>
  <w:num w:numId="20">
    <w:abstractNumId w:val="15"/>
  </w:num>
  <w:num w:numId="21">
    <w:abstractNumId w:val="11"/>
  </w:num>
  <w:num w:numId="22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tjA2NrAwMTa2NDVW0lEKTi0uzszPAykwqgUA9DiAtCwAAAA="/>
  </w:docVars>
  <w:rsids>
    <w:rsidRoot w:val="00ED6BFD"/>
    <w:rsid w:val="00002BF3"/>
    <w:rsid w:val="00024E77"/>
    <w:rsid w:val="00027BE5"/>
    <w:rsid w:val="000457CC"/>
    <w:rsid w:val="000519FE"/>
    <w:rsid w:val="00053EB6"/>
    <w:rsid w:val="00057D6C"/>
    <w:rsid w:val="00065516"/>
    <w:rsid w:val="000825DA"/>
    <w:rsid w:val="000F360A"/>
    <w:rsid w:val="00111655"/>
    <w:rsid w:val="001127C0"/>
    <w:rsid w:val="001B03F3"/>
    <w:rsid w:val="001B3888"/>
    <w:rsid w:val="001F2861"/>
    <w:rsid w:val="001F3E70"/>
    <w:rsid w:val="001F612F"/>
    <w:rsid w:val="00216CBD"/>
    <w:rsid w:val="00226663"/>
    <w:rsid w:val="00234428"/>
    <w:rsid w:val="00236031"/>
    <w:rsid w:val="002612B6"/>
    <w:rsid w:val="00272E66"/>
    <w:rsid w:val="002917C4"/>
    <w:rsid w:val="00293B40"/>
    <w:rsid w:val="00293D65"/>
    <w:rsid w:val="002A3843"/>
    <w:rsid w:val="002D088B"/>
    <w:rsid w:val="002E42DC"/>
    <w:rsid w:val="00367E99"/>
    <w:rsid w:val="003709D7"/>
    <w:rsid w:val="00372B1F"/>
    <w:rsid w:val="00377358"/>
    <w:rsid w:val="0038582E"/>
    <w:rsid w:val="003B1066"/>
    <w:rsid w:val="003C238A"/>
    <w:rsid w:val="003C7393"/>
    <w:rsid w:val="003E2DD1"/>
    <w:rsid w:val="004049F5"/>
    <w:rsid w:val="00440780"/>
    <w:rsid w:val="004564B9"/>
    <w:rsid w:val="004617E8"/>
    <w:rsid w:val="00464351"/>
    <w:rsid w:val="004645D0"/>
    <w:rsid w:val="00475B91"/>
    <w:rsid w:val="00476164"/>
    <w:rsid w:val="00504CDE"/>
    <w:rsid w:val="00543FA5"/>
    <w:rsid w:val="005447D4"/>
    <w:rsid w:val="005516B5"/>
    <w:rsid w:val="005549E6"/>
    <w:rsid w:val="005656ED"/>
    <w:rsid w:val="005923E3"/>
    <w:rsid w:val="005A2C16"/>
    <w:rsid w:val="005A6EBF"/>
    <w:rsid w:val="00621ABE"/>
    <w:rsid w:val="00641F5F"/>
    <w:rsid w:val="00656DFF"/>
    <w:rsid w:val="00687569"/>
    <w:rsid w:val="006C29FB"/>
    <w:rsid w:val="006C5CCD"/>
    <w:rsid w:val="006D3CA3"/>
    <w:rsid w:val="006F4BC5"/>
    <w:rsid w:val="0071008C"/>
    <w:rsid w:val="00717474"/>
    <w:rsid w:val="007248D6"/>
    <w:rsid w:val="00732D1D"/>
    <w:rsid w:val="007414B7"/>
    <w:rsid w:val="00751C11"/>
    <w:rsid w:val="0077138B"/>
    <w:rsid w:val="007A32D3"/>
    <w:rsid w:val="007D08E1"/>
    <w:rsid w:val="007E6BBE"/>
    <w:rsid w:val="00800B43"/>
    <w:rsid w:val="0080388C"/>
    <w:rsid w:val="0080772A"/>
    <w:rsid w:val="008131B7"/>
    <w:rsid w:val="00837ABD"/>
    <w:rsid w:val="00882301"/>
    <w:rsid w:val="00882B1F"/>
    <w:rsid w:val="008D3C77"/>
    <w:rsid w:val="008E2D1D"/>
    <w:rsid w:val="008E4624"/>
    <w:rsid w:val="00915A36"/>
    <w:rsid w:val="009253A9"/>
    <w:rsid w:val="009415E1"/>
    <w:rsid w:val="00965FF8"/>
    <w:rsid w:val="00976C1F"/>
    <w:rsid w:val="00984579"/>
    <w:rsid w:val="009A2E3F"/>
    <w:rsid w:val="009D1C56"/>
    <w:rsid w:val="009D391D"/>
    <w:rsid w:val="00A224F6"/>
    <w:rsid w:val="00A51B31"/>
    <w:rsid w:val="00A54607"/>
    <w:rsid w:val="00A61C15"/>
    <w:rsid w:val="00AB0EEF"/>
    <w:rsid w:val="00AB1A1E"/>
    <w:rsid w:val="00AC529D"/>
    <w:rsid w:val="00AD1F87"/>
    <w:rsid w:val="00AE4372"/>
    <w:rsid w:val="00AE457A"/>
    <w:rsid w:val="00B03A69"/>
    <w:rsid w:val="00B170DF"/>
    <w:rsid w:val="00B22C17"/>
    <w:rsid w:val="00B23670"/>
    <w:rsid w:val="00B374DD"/>
    <w:rsid w:val="00B47E95"/>
    <w:rsid w:val="00B50DA5"/>
    <w:rsid w:val="00B50DFE"/>
    <w:rsid w:val="00B60EEC"/>
    <w:rsid w:val="00B8417D"/>
    <w:rsid w:val="00BD259E"/>
    <w:rsid w:val="00BD6B1C"/>
    <w:rsid w:val="00C30730"/>
    <w:rsid w:val="00C62C7F"/>
    <w:rsid w:val="00C7049B"/>
    <w:rsid w:val="00C84876"/>
    <w:rsid w:val="00C92FEB"/>
    <w:rsid w:val="00CA4608"/>
    <w:rsid w:val="00CB3D9A"/>
    <w:rsid w:val="00CC1EBB"/>
    <w:rsid w:val="00CC7165"/>
    <w:rsid w:val="00CE11F5"/>
    <w:rsid w:val="00CF1A1E"/>
    <w:rsid w:val="00D17F0B"/>
    <w:rsid w:val="00D24E21"/>
    <w:rsid w:val="00D92C9E"/>
    <w:rsid w:val="00DB31AC"/>
    <w:rsid w:val="00DD701D"/>
    <w:rsid w:val="00DE0EE5"/>
    <w:rsid w:val="00E060EB"/>
    <w:rsid w:val="00E153AB"/>
    <w:rsid w:val="00E169D3"/>
    <w:rsid w:val="00E62CA7"/>
    <w:rsid w:val="00E72898"/>
    <w:rsid w:val="00E805B4"/>
    <w:rsid w:val="00E94334"/>
    <w:rsid w:val="00E955C5"/>
    <w:rsid w:val="00EA5F8D"/>
    <w:rsid w:val="00ED6BFD"/>
    <w:rsid w:val="00EF2622"/>
    <w:rsid w:val="00EF7070"/>
    <w:rsid w:val="00EF71F8"/>
    <w:rsid w:val="00F4512F"/>
    <w:rsid w:val="00F50B55"/>
    <w:rsid w:val="00F8461D"/>
    <w:rsid w:val="00FF0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D32BD23"/>
  <w15:docId w15:val="{893FDB35-6C2D-4ED0-84EA-3BE1F0219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049F5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07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6BF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10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0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4049F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4049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464351"/>
    <w:pPr>
      <w:spacing w:after="0" w:line="240" w:lineRule="auto"/>
    </w:pPr>
  </w:style>
  <w:style w:type="paragraph" w:customStyle="1" w:styleId="Default">
    <w:name w:val="Default"/>
    <w:rsid w:val="003773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ZA"/>
    </w:rPr>
  </w:style>
  <w:style w:type="paragraph" w:styleId="CommentText">
    <w:name w:val="annotation text"/>
    <w:basedOn w:val="Normal"/>
    <w:link w:val="CommentTextChar"/>
    <w:uiPriority w:val="99"/>
    <w:unhideWhenUsed/>
    <w:rsid w:val="00C62C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2C7F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62C7F"/>
    <w:rPr>
      <w:sz w:val="16"/>
      <w:szCs w:val="16"/>
    </w:rPr>
  </w:style>
  <w:style w:type="paragraph" w:styleId="NormalWeb">
    <w:name w:val="Normal (Web)"/>
    <w:basedOn w:val="Normal"/>
    <w:rsid w:val="008077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1">
    <w:name w:val="Pa1"/>
    <w:basedOn w:val="Normal"/>
    <w:next w:val="Normal"/>
    <w:rsid w:val="000457CC"/>
    <w:pPr>
      <w:autoSpaceDE w:val="0"/>
      <w:autoSpaceDN w:val="0"/>
      <w:adjustRightInd w:val="0"/>
      <w:spacing w:after="0" w:line="191" w:lineRule="atLeast"/>
    </w:pPr>
    <w:rPr>
      <w:rFonts w:ascii="Swiss 72 1 BT" w:eastAsia="Times New Roman" w:hAnsi="Swiss 72 1 BT" w:cs="Times New Roman"/>
      <w:sz w:val="24"/>
      <w:szCs w:val="24"/>
    </w:rPr>
  </w:style>
  <w:style w:type="character" w:customStyle="1" w:styleId="A2">
    <w:name w:val="A2"/>
    <w:uiPriority w:val="99"/>
    <w:rsid w:val="000457CC"/>
    <w:rPr>
      <w:rFonts w:ascii="NewsGoth Cn BT" w:hAnsi="NewsGoth Cn BT" w:cs="NewsGoth Cn BT" w:hint="default"/>
      <w:color w:val="000000"/>
      <w:sz w:val="16"/>
      <w:szCs w:val="16"/>
    </w:rPr>
  </w:style>
  <w:style w:type="paragraph" w:customStyle="1" w:styleId="msonormal0">
    <w:name w:val="msonormal"/>
    <w:basedOn w:val="Normal"/>
    <w:rsid w:val="000519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519FE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078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6F4BC5"/>
    <w:pPr>
      <w:widowControl w:val="0"/>
      <w:autoSpaceDE w:val="0"/>
      <w:autoSpaceDN w:val="0"/>
      <w:adjustRightInd w:val="0"/>
      <w:spacing w:after="0" w:line="240" w:lineRule="auto"/>
      <w:ind w:left="834" w:hanging="360"/>
    </w:pPr>
    <w:rPr>
      <w:rFonts w:ascii="Arial" w:eastAsiaTheme="minorEastAsia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F4BC5"/>
    <w:rPr>
      <w:rFonts w:ascii="Arial" w:eastAsiaTheme="minorEastAsia" w:hAnsi="Arial" w:cs="Arial"/>
      <w:sz w:val="20"/>
      <w:szCs w:val="20"/>
    </w:rPr>
  </w:style>
  <w:style w:type="paragraph" w:customStyle="1" w:styleId="paragraph">
    <w:name w:val="paragraph"/>
    <w:basedOn w:val="Normal"/>
    <w:rsid w:val="00A546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A54607"/>
  </w:style>
  <w:style w:type="character" w:customStyle="1" w:styleId="eop">
    <w:name w:val="eop"/>
    <w:basedOn w:val="DefaultParagraphFont"/>
    <w:rsid w:val="00A54607"/>
  </w:style>
  <w:style w:type="paragraph" w:styleId="Revision">
    <w:name w:val="Revision"/>
    <w:hidden/>
    <w:uiPriority w:val="99"/>
    <w:semiHidden/>
    <w:rsid w:val="00F50B5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14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14B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307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9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2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8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74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88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823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162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3313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751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6289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3397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2510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6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27069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88197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12" w:space="0" w:color="ABABAB"/>
                                                            <w:left w:val="single" w:sz="6" w:space="0" w:color="ABABAB"/>
                                                            <w:bottom w:val="single" w:sz="12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6478267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0097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39483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54559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82943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101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93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6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longwaM@ukzn.ac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longwam6@gmail.com" TargetMode="External"/><Relationship Id="rId5" Type="http://schemas.openxmlformats.org/officeDocument/2006/relationships/hyperlink" Target="mailto:hlongwam6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al Research Council South Africa</Company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ton Marinus</dc:creator>
  <cp:lastModifiedBy>Thamsanqa Stanely Mpembe</cp:lastModifiedBy>
  <cp:revision>2</cp:revision>
  <cp:lastPrinted>2017-10-12T11:16:00Z</cp:lastPrinted>
  <dcterms:created xsi:type="dcterms:W3CDTF">2023-11-13T07:24:00Z</dcterms:created>
  <dcterms:modified xsi:type="dcterms:W3CDTF">2023-11-13T07:24:00Z</dcterms:modified>
</cp:coreProperties>
</file>